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6273DD41">
            <wp:extent cx="141732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B804" w14:textId="77777777" w:rsidR="00223488" w:rsidRPr="002D0DDA" w:rsidRDefault="00223488" w:rsidP="00223488">
      <w:pPr>
        <w:pStyle w:val="BodyText"/>
        <w:jc w:val="center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SER</w:t>
      </w:r>
      <w:r w:rsidRPr="002D0DDA">
        <w:rPr>
          <w:rFonts w:ascii="Arial" w:hAnsi="Arial" w:cs="Arial"/>
          <w:szCs w:val="28"/>
        </w:rPr>
        <w:t xml:space="preserve"> IABPFF CHAPTER DUES SUBMITTAL FORM</w:t>
      </w:r>
    </w:p>
    <w:p w14:paraId="1245FB3C" w14:textId="77777777" w:rsidR="00335363" w:rsidRPr="00335363" w:rsidRDefault="00335363" w:rsidP="00335363"/>
    <w:p w14:paraId="29726FE3" w14:textId="08CD303A" w:rsidR="00223488" w:rsidRDefault="00B45A1A" w:rsidP="00223488">
      <w:pPr>
        <w:pStyle w:val="BodyText"/>
        <w:jc w:val="center"/>
        <w:rPr>
          <w:sz w:val="24"/>
          <w:szCs w:val="18"/>
        </w:rPr>
      </w:pPr>
      <w:r w:rsidRPr="00335363">
        <w:rPr>
          <w:sz w:val="24"/>
          <w:szCs w:val="18"/>
        </w:rPr>
        <w:t>REGION OF THE INTERNATIONAL ASSOCIATION</w:t>
      </w:r>
    </w:p>
    <w:p w14:paraId="3088A2E5" w14:textId="4EC69497" w:rsidR="00B45A1A" w:rsidRDefault="00B45A1A" w:rsidP="00223488">
      <w:pPr>
        <w:pStyle w:val="BodyText"/>
        <w:jc w:val="center"/>
      </w:pPr>
      <w:r w:rsidRPr="00335363">
        <w:rPr>
          <w:sz w:val="24"/>
          <w:szCs w:val="18"/>
        </w:rPr>
        <w:t>OF</w:t>
      </w:r>
      <w:r w:rsidR="00223488">
        <w:rPr>
          <w:sz w:val="24"/>
          <w:szCs w:val="18"/>
        </w:rPr>
        <w:t xml:space="preserve"> </w:t>
      </w:r>
      <w:r w:rsidRPr="00335363">
        <w:rPr>
          <w:sz w:val="24"/>
          <w:szCs w:val="18"/>
        </w:rPr>
        <w:t>BLACK PROFESSIONAL FIRE FIGHTERS</w:t>
      </w:r>
      <w:r w:rsidR="003E3117">
        <w:rPr>
          <w:sz w:val="24"/>
          <w:szCs w:val="18"/>
        </w:rPr>
        <w:t>,</w:t>
      </w:r>
      <w:r w:rsidR="00D3151D">
        <w:rPr>
          <w:sz w:val="24"/>
          <w:szCs w:val="18"/>
        </w:rPr>
        <w:t xml:space="preserve"> INC</w:t>
      </w:r>
    </w:p>
    <w:p w14:paraId="3A203056" w14:textId="52549659" w:rsidR="005B3DCA" w:rsidRPr="004C6BB2" w:rsidRDefault="005B3DCA" w:rsidP="002D0DDA">
      <w:pPr>
        <w:tabs>
          <w:tab w:val="left" w:pos="-720"/>
        </w:tabs>
        <w:suppressAutoHyphens/>
        <w:ind w:left="1440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</w:t>
      </w:r>
    </w:p>
    <w:p w14:paraId="47713B43" w14:textId="1185DA0B" w:rsidR="00345463" w:rsidRPr="003E3117" w:rsidRDefault="00CE4531" w:rsidP="002D0DDA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 w:rsid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 w:rsidR="00CC5294">
        <w:rPr>
          <w:rFonts w:ascii="Arial" w:hAnsi="Arial"/>
          <w:spacing w:val="-3"/>
        </w:rPr>
        <w:t xml:space="preserve">    </w:t>
      </w:r>
      <w:r w:rsidR="00CC5294"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0B209B00" w14:textId="77777777" w:rsidR="00345463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2E9CF56" w14:textId="5DFB4205" w:rsidR="00CE4531" w:rsidRPr="004C6BB2" w:rsidRDefault="004C6BB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="00CE4531"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</w:t>
      </w:r>
      <w:r w:rsidR="002D0DDA">
        <w:rPr>
          <w:rFonts w:ascii="Arial" w:hAnsi="Arial"/>
          <w:spacing w:val="-3"/>
        </w:rPr>
        <w:t>__</w:t>
      </w:r>
    </w:p>
    <w:p w14:paraId="5EC3CF1C" w14:textId="77777777" w:rsidR="00CE4531" w:rsidRPr="004C6BB2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8ED6036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 w:rsidR="004C6BB2">
        <w:rPr>
          <w:rFonts w:ascii="Arial" w:hAnsi="Arial"/>
          <w:spacing w:val="-3"/>
        </w:rPr>
        <w:t>_____________________</w:t>
      </w:r>
      <w:r w:rsidR="002D0DDA">
        <w:rPr>
          <w:rFonts w:ascii="Arial" w:hAnsi="Arial"/>
          <w:spacing w:val="-3"/>
        </w:rPr>
        <w:t>__</w:t>
      </w:r>
    </w:p>
    <w:p w14:paraId="6590A579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266E698" w14:textId="2CA3F21D" w:rsidR="00CC5294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="00CC5294"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 w:rsidR="00174C18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CC5294">
        <w:rPr>
          <w:rFonts w:ascii="Arial" w:hAnsi="Arial"/>
          <w:spacing w:val="-3"/>
        </w:rPr>
        <w:t xml:space="preserve"> </w:t>
      </w:r>
    </w:p>
    <w:p w14:paraId="288C1ACD" w14:textId="77777777" w:rsidR="00CC5294" w:rsidRPr="004C6BB2" w:rsidRDefault="00CC5294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AD73406" w14:textId="77777777" w:rsidR="00CC1B22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 w:rsidR="002D0DDA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1CF3927D" w14:textId="77777777" w:rsidR="002D0DDA" w:rsidRDefault="002D0DDA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74783C0" w14:textId="4FCE2C05" w:rsidR="004C6BB2" w:rsidRPr="004C6BB2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</w:t>
      </w:r>
      <w:r w:rsidR="004C6BB2">
        <w:rPr>
          <w:rFonts w:ascii="Arial" w:hAnsi="Arial"/>
          <w:spacing w:val="-3"/>
        </w:rPr>
        <w:t>_______________________________________________________</w:t>
      </w:r>
      <w:r w:rsidR="002D0DDA">
        <w:rPr>
          <w:rFonts w:ascii="Arial" w:hAnsi="Arial"/>
          <w:spacing w:val="-3"/>
        </w:rPr>
        <w:t>___</w:t>
      </w:r>
    </w:p>
    <w:p w14:paraId="1D963B63" w14:textId="77777777" w:rsidR="002D0DDA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 w:rsidR="002D0DDA">
        <w:rPr>
          <w:rFonts w:ascii="Arial" w:hAnsi="Arial"/>
          <w:spacing w:val="-3"/>
        </w:rPr>
        <w:t xml:space="preserve">                        </w:t>
      </w:r>
    </w:p>
    <w:p w14:paraId="27710841" w14:textId="440A6C05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 w:rsidR="002D0DDA"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</w:t>
      </w:r>
      <w:r w:rsidR="00CC1B22" w:rsidRPr="004C6BB2">
        <w:rPr>
          <w:rFonts w:ascii="Arial" w:hAnsi="Arial"/>
          <w:spacing w:val="-3"/>
        </w:rPr>
        <w:t>_________</w:t>
      </w:r>
      <w:r w:rsidR="00345463">
        <w:rPr>
          <w:rFonts w:ascii="Arial" w:hAnsi="Arial"/>
          <w:spacing w:val="-3"/>
        </w:rPr>
        <w:t>________</w:t>
      </w:r>
      <w:r w:rsidR="00CC1B22" w:rsidRPr="004C6BB2">
        <w:rPr>
          <w:rFonts w:ascii="Arial" w:hAnsi="Arial"/>
          <w:spacing w:val="-3"/>
        </w:rPr>
        <w:t>_____________</w:t>
      </w:r>
      <w:r w:rsidRPr="004C6BB2">
        <w:rPr>
          <w:rFonts w:ascii="Arial" w:hAnsi="Arial"/>
          <w:spacing w:val="-3"/>
        </w:rPr>
        <w:t>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36565D70" w14:textId="77777777" w:rsidR="002D0DDA" w:rsidRDefault="002D0DDA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064851A" w14:textId="77777777" w:rsidR="00345463" w:rsidRPr="004C6BB2" w:rsidRDefault="00345463" w:rsidP="00345463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26837898" w14:textId="77777777" w:rsidR="007C4D6D" w:rsidRPr="004C6BB2" w:rsidRDefault="007C4D6D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CB61CD0" w14:textId="18BBED22" w:rsidR="007C4D6D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</w:t>
      </w:r>
      <w:r w:rsidR="00345463" w:rsidRPr="00CC5294">
        <w:rPr>
          <w:rFonts w:ascii="Arial" w:hAnsi="Arial"/>
          <w:b/>
          <w:bCs/>
          <w:spacing w:val="-3"/>
        </w:rPr>
        <w:t>: __</w:t>
      </w:r>
      <w:r w:rsidRPr="00CC5294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___</w:t>
      </w:r>
      <w:r w:rsidRPr="00CC5294">
        <w:rPr>
          <w:rFonts w:ascii="Arial" w:hAnsi="Arial"/>
          <w:b/>
          <w:bCs/>
          <w:spacing w:val="-3"/>
        </w:rPr>
        <w:t xml:space="preserve"> Roster </w:t>
      </w:r>
      <w:r w:rsidR="00CC5294" w:rsidRPr="00CC5294">
        <w:rPr>
          <w:rFonts w:ascii="Arial" w:hAnsi="Arial"/>
          <w:b/>
          <w:bCs/>
          <w:spacing w:val="-3"/>
        </w:rPr>
        <w:t>Date: _</w:t>
      </w:r>
      <w:r w:rsidR="00345463" w:rsidRPr="00CC5294">
        <w:rPr>
          <w:rFonts w:ascii="Arial" w:hAnsi="Arial"/>
          <w:b/>
          <w:bCs/>
          <w:spacing w:val="-3"/>
        </w:rPr>
        <w:t>___________</w:t>
      </w:r>
      <w:r w:rsidR="00CC5294" w:rsidRPr="00CC5294">
        <w:rPr>
          <w:rFonts w:ascii="Arial" w:hAnsi="Arial"/>
          <w:b/>
          <w:bCs/>
          <w:spacing w:val="-3"/>
        </w:rPr>
        <w:t>_ Number</w:t>
      </w:r>
      <w:r w:rsidRPr="00CC5294">
        <w:rPr>
          <w:rFonts w:ascii="Arial" w:hAnsi="Arial"/>
          <w:b/>
          <w:bCs/>
          <w:spacing w:val="-3"/>
        </w:rPr>
        <w:t xml:space="preserve"> of Members:</w:t>
      </w:r>
      <w:r w:rsidR="00CC5294" w:rsidRPr="00CC5294">
        <w:rPr>
          <w:rFonts w:ascii="Arial" w:hAnsi="Arial"/>
          <w:b/>
          <w:bCs/>
          <w:spacing w:val="-3"/>
        </w:rPr>
        <w:t xml:space="preserve">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</w:t>
      </w:r>
      <w:r w:rsidR="007C4D6D" w:rsidRPr="004C6BB2">
        <w:rPr>
          <w:rFonts w:ascii="Arial" w:hAnsi="Arial"/>
          <w:spacing w:val="-3"/>
        </w:rPr>
        <w:t xml:space="preserve">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673CB8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665DD69F" w:rsidR="007C4D6D" w:rsidRPr="00E7013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E70132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to </w:t>
      </w:r>
      <w:r w:rsidR="00384AC5">
        <w:rPr>
          <w:rFonts w:ascii="Arial" w:hAnsi="Arial"/>
          <w:b/>
          <w:bCs/>
          <w:color w:val="FF0000"/>
          <w:spacing w:val="-3"/>
        </w:rPr>
        <w:t>SER</w:t>
      </w:r>
      <w:r w:rsidR="00D82C4C" w:rsidRPr="00E70132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33932D9" w:rsidR="00CC1B22" w:rsidRPr="00CC5294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5294">
        <w:rPr>
          <w:rFonts w:ascii="Arial" w:hAnsi="Arial"/>
          <w:spacing w:val="-3"/>
          <w:u w:val="single"/>
        </w:rPr>
        <w:t xml:space="preserve">              </w:t>
      </w:r>
      <w:proofErr w:type="gramStart"/>
      <w:r w:rsidR="00CC5294">
        <w:rPr>
          <w:rFonts w:ascii="Arial" w:hAnsi="Arial"/>
          <w:spacing w:val="-3"/>
          <w:u w:val="single"/>
        </w:rPr>
        <w:t xml:space="preserve"> </w:t>
      </w:r>
      <w:r w:rsidR="00F120A8">
        <w:rPr>
          <w:rFonts w:ascii="Arial" w:hAnsi="Arial"/>
          <w:spacing w:val="-3"/>
          <w:u w:val="single"/>
        </w:rPr>
        <w:t xml:space="preserve">  </w:t>
      </w:r>
      <w:r w:rsidR="00F120A8">
        <w:rPr>
          <w:rFonts w:ascii="Arial" w:hAnsi="Arial"/>
          <w:spacing w:val="-3"/>
        </w:rPr>
        <w:t>(</w:t>
      </w:r>
      <w:proofErr w:type="gramEnd"/>
      <w:r w:rsidR="00CC5294">
        <w:rPr>
          <w:rFonts w:ascii="Arial" w:hAnsi="Arial"/>
          <w:spacing w:val="-3"/>
        </w:rPr>
        <w:t xml:space="preserve"># of </w:t>
      </w:r>
      <w:r w:rsidR="003E2CFA">
        <w:rPr>
          <w:rFonts w:ascii="Arial" w:hAnsi="Arial"/>
          <w:spacing w:val="-3"/>
        </w:rPr>
        <w:t xml:space="preserve">members)  </w:t>
      </w:r>
      <w:r w:rsidR="00CC5294">
        <w:rPr>
          <w:rFonts w:ascii="Arial" w:hAnsi="Arial"/>
          <w:spacing w:val="-3"/>
        </w:rPr>
        <w:t xml:space="preserve">       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3E2CFA">
        <w:rPr>
          <w:rFonts w:ascii="Arial" w:hAnsi="Arial"/>
          <w:spacing w:val="-3"/>
        </w:rPr>
        <w:t xml:space="preserve">            </w:t>
      </w:r>
      <w:r w:rsidR="006D6135">
        <w:rPr>
          <w:rFonts w:ascii="Arial" w:hAnsi="Arial"/>
          <w:spacing w:val="-3"/>
        </w:rPr>
        <w:t xml:space="preserve">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5D0E34AB" w:rsidR="00D932E9" w:rsidRPr="00F120A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</w:rPr>
      </w:pPr>
      <w:r w:rsidRPr="00F120A8">
        <w:rPr>
          <w:rFonts w:ascii="Arial" w:hAnsi="Arial"/>
          <w:b/>
          <w:bCs/>
          <w:color w:val="FF0000"/>
          <w:spacing w:val="-3"/>
        </w:rPr>
        <w:t>4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F120A8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F120A8">
        <w:rPr>
          <w:rFonts w:ascii="Arial" w:hAnsi="Arial"/>
          <w:b/>
          <w:bCs/>
          <w:color w:val="FF0000"/>
          <w:spacing w:val="-2"/>
        </w:rPr>
        <w:t>(after</w:t>
      </w:r>
      <w:r w:rsidR="00345463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0E5B2E">
        <w:rPr>
          <w:rFonts w:ascii="Arial" w:hAnsi="Arial"/>
          <w:b/>
          <w:bCs/>
          <w:color w:val="FF0000"/>
          <w:spacing w:val="-2"/>
        </w:rPr>
        <w:t>March</w:t>
      </w:r>
      <w:r w:rsidR="00CC1B22" w:rsidRPr="00F120A8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F120A8">
        <w:rPr>
          <w:rFonts w:ascii="Arial" w:hAnsi="Arial"/>
          <w:b/>
          <w:bCs/>
          <w:color w:val="FF0000"/>
          <w:spacing w:val="-3"/>
        </w:rPr>
        <w:t>10% x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F120A8">
        <w:rPr>
          <w:rFonts w:ascii="Arial" w:hAnsi="Arial"/>
          <w:b/>
          <w:bCs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D932E9" w:rsidRPr="00F120A8">
        <w:rPr>
          <w:rFonts w:ascii="Arial" w:hAnsi="Arial"/>
          <w:color w:val="FF0000"/>
          <w:spacing w:val="-3"/>
        </w:rPr>
        <w:t xml:space="preserve">             </w:t>
      </w:r>
      <w:r w:rsidR="006D6135" w:rsidRPr="00F120A8">
        <w:rPr>
          <w:rFonts w:ascii="Arial" w:hAnsi="Arial"/>
          <w:color w:val="FF0000"/>
          <w:spacing w:val="-3"/>
        </w:rPr>
        <w:t xml:space="preserve">               </w:t>
      </w:r>
      <w:r w:rsidR="002D0DDA" w:rsidRPr="00F120A8">
        <w:rPr>
          <w:rFonts w:ascii="Arial" w:hAnsi="Arial"/>
          <w:color w:val="FF0000"/>
          <w:spacing w:val="-3"/>
        </w:rPr>
        <w:t xml:space="preserve"> </w:t>
      </w:r>
      <w:r w:rsidR="00D932E9" w:rsidRPr="00F120A8">
        <w:rPr>
          <w:rFonts w:ascii="Arial" w:hAnsi="Arial"/>
          <w:color w:val="FF0000"/>
          <w:spacing w:val="-3"/>
        </w:rPr>
        <w:t>$_________</w:t>
      </w:r>
      <w:r w:rsidR="006D6135" w:rsidRPr="00F120A8">
        <w:rPr>
          <w:rFonts w:ascii="Arial" w:hAnsi="Arial"/>
          <w:color w:val="FF0000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E310380" w14:textId="77777777" w:rsidR="00F120A8" w:rsidRDefault="004C2993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</w:rPr>
      </w:pPr>
      <w:r>
        <w:rPr>
          <w:rFonts w:ascii="Arial" w:hAnsi="Arial"/>
          <w:spacing w:val="-3"/>
        </w:rPr>
        <w:t>5. SER Chapter dues; $20.00 x ________ (# of members)</w:t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2993">
        <w:rPr>
          <w:rFonts w:ascii="Arial" w:hAnsi="Arial"/>
          <w:bCs/>
          <w:spacing w:val="-3"/>
        </w:rPr>
        <w:t xml:space="preserve">                             $</w:t>
      </w:r>
      <w:r>
        <w:rPr>
          <w:rFonts w:ascii="Arial" w:hAnsi="Arial"/>
          <w:bCs/>
          <w:spacing w:val="-3"/>
        </w:rPr>
        <w:t>_____________</w:t>
      </w:r>
      <w:r w:rsidR="00F120A8">
        <w:rPr>
          <w:rFonts w:ascii="Arial" w:hAnsi="Arial"/>
          <w:bCs/>
          <w:spacing w:val="-3"/>
        </w:rPr>
        <w:t>_</w:t>
      </w:r>
    </w:p>
    <w:p w14:paraId="76BD2C93" w14:textId="75732A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01A381FE" w14:textId="77777777" w:rsidR="006325CE" w:rsidRDefault="006325CE" w:rsidP="00AD2B15">
      <w:pPr>
        <w:jc w:val="center"/>
        <w:rPr>
          <w:rFonts w:ascii="Arial" w:hAnsi="Arial" w:cs="Arial"/>
          <w:b/>
          <w:sz w:val="22"/>
          <w:szCs w:val="22"/>
        </w:rPr>
      </w:pPr>
    </w:p>
    <w:p w14:paraId="4A1A8CDB" w14:textId="230904DF" w:rsidR="00670B9F" w:rsidRPr="00C66C2C" w:rsidRDefault="00BE74D0" w:rsidP="00AD2B15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ubmit dues payment</w:t>
      </w:r>
      <w:r w:rsidR="008F5CB7">
        <w:rPr>
          <w:rFonts w:ascii="Arial" w:hAnsi="Arial" w:cs="Arial"/>
          <w:b/>
          <w:sz w:val="22"/>
          <w:szCs w:val="22"/>
        </w:rPr>
        <w:t xml:space="preserve">, excel </w:t>
      </w:r>
      <w:r w:rsidR="003E2CFA">
        <w:rPr>
          <w:rFonts w:ascii="Arial" w:hAnsi="Arial" w:cs="Arial"/>
          <w:b/>
          <w:sz w:val="22"/>
          <w:szCs w:val="22"/>
        </w:rPr>
        <w:t>spreadsheet roster, and</w:t>
      </w:r>
      <w:r w:rsidR="00D82C4C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form to</w:t>
      </w:r>
      <w:r w:rsidR="00670B9F" w:rsidRPr="00C66C2C">
        <w:rPr>
          <w:rFonts w:ascii="Arial" w:hAnsi="Arial" w:cs="Arial"/>
          <w:b/>
          <w:sz w:val="22"/>
          <w:szCs w:val="22"/>
        </w:rPr>
        <w:t>:</w:t>
      </w:r>
    </w:p>
    <w:p w14:paraId="038B1283" w14:textId="77777777" w:rsidR="00C66C2C" w:rsidRPr="00C66C2C" w:rsidRDefault="00C66C2C" w:rsidP="00C66C2C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ER</w:t>
      </w:r>
      <w:r w:rsidR="00041A53" w:rsidRPr="00C66C2C">
        <w:rPr>
          <w:rFonts w:ascii="Arial" w:hAnsi="Arial" w:cs="Arial"/>
          <w:b/>
          <w:sz w:val="22"/>
          <w:szCs w:val="22"/>
        </w:rPr>
        <w:t xml:space="preserve"> Treasurer</w:t>
      </w:r>
      <w:r w:rsidR="00AD2B15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David Brooks</w:t>
      </w:r>
    </w:p>
    <w:p w14:paraId="4B6A51F6" w14:textId="17E5905F" w:rsidR="00C66C2C" w:rsidRPr="00C66C2C" w:rsidRDefault="00C66C2C" w:rsidP="00C66C2C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4402 James Ln, Chattanooga, TN 37416</w:t>
      </w:r>
    </w:p>
    <w:p w14:paraId="10C8D788" w14:textId="6C56E5B6" w:rsidR="00BE74D0" w:rsidRPr="004C6BB2" w:rsidRDefault="006325CE" w:rsidP="00C66C2C">
      <w:pPr>
        <w:jc w:val="center"/>
        <w:rPr>
          <w:b/>
        </w:rPr>
      </w:pPr>
      <w:r>
        <w:rPr>
          <w:b/>
        </w:rPr>
        <w:t>_________________________________________________________________________________________________________</w:t>
      </w:r>
    </w:p>
    <w:p w14:paraId="040131AF" w14:textId="77777777" w:rsidR="00670B9F" w:rsidRPr="00AD2B15" w:rsidRDefault="00670B9F" w:rsidP="00670B9F">
      <w:pPr>
        <w:jc w:val="center"/>
        <w:rPr>
          <w:b/>
          <w:color w:val="FF0000"/>
        </w:rPr>
      </w:pPr>
      <w:r w:rsidRPr="00AD2B15">
        <w:rPr>
          <w:b/>
          <w:color w:val="FF0000"/>
        </w:rPr>
        <w:t xml:space="preserve">For </w:t>
      </w:r>
      <w:r w:rsidR="006D6135" w:rsidRPr="00AD2B15">
        <w:rPr>
          <w:b/>
          <w:color w:val="FF0000"/>
        </w:rPr>
        <w:t xml:space="preserve">Regional </w:t>
      </w:r>
      <w:r w:rsidRPr="00AD2B15">
        <w:rPr>
          <w:b/>
          <w:color w:val="FF0000"/>
        </w:rPr>
        <w:t>Treasurer Use Only</w:t>
      </w: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5CA32190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36093FE2" w14:textId="3ED3C115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F74DE2">
        <w:rPr>
          <w:rFonts w:ascii="Arial" w:hAnsi="Arial" w:cs="Arial"/>
          <w:sz w:val="18"/>
          <w:szCs w:val="18"/>
        </w:rPr>
        <w:t xml:space="preserve">subtract </w:t>
      </w:r>
    </w:p>
    <w:p w14:paraId="5E269FA8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1BE48510" w14:textId="794B7078" w:rsidR="0049008C" w:rsidRPr="00F74DE2" w:rsidRDefault="00F27726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F74DE2">
        <w:rPr>
          <w:rFonts w:ascii="Arial" w:hAnsi="Arial" w:cs="Arial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09345907" w14:textId="77777777" w:rsidR="0049008C" w:rsidRPr="00AD2B15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AD2B15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AD2B15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>_____</w:t>
      </w:r>
    </w:p>
    <w:p w14:paraId="7DF2116F" w14:textId="77777777" w:rsidR="00CB32C8" w:rsidRPr="00F74DE2" w:rsidRDefault="0049008C" w:rsidP="0049008C">
      <w:pPr>
        <w:ind w:firstLine="720"/>
        <w:jc w:val="center"/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</w:t>
      </w:r>
    </w:p>
    <w:p w14:paraId="4A93CCAE" w14:textId="77777777" w:rsidR="00670B9F" w:rsidRPr="00CB32C8" w:rsidRDefault="00670B9F" w:rsidP="00152D92">
      <w:pPr>
        <w:rPr>
          <w:rFonts w:ascii="Arial" w:hAnsi="Arial" w:cs="Arial"/>
        </w:rPr>
      </w:pPr>
    </w:p>
    <w:sectPr w:rsidR="00670B9F" w:rsidRPr="00CB32C8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B05F4" w14:textId="77777777" w:rsidR="00200872" w:rsidRDefault="00200872" w:rsidP="00601898">
      <w:r>
        <w:separator/>
      </w:r>
    </w:p>
  </w:endnote>
  <w:endnote w:type="continuationSeparator" w:id="0">
    <w:p w14:paraId="4630BFDA" w14:textId="77777777" w:rsidR="00200872" w:rsidRDefault="00200872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EA6C" w14:textId="4455DE52" w:rsidR="00601898" w:rsidRDefault="00601898" w:rsidP="00601898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D3ECA61" w14:textId="0798C61D" w:rsidR="00F23559" w:rsidRPr="0083725D" w:rsidRDefault="00F23559" w:rsidP="00601898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</w:t>
    </w:r>
    <w:r w:rsidR="000C0FEB" w:rsidRPr="0083725D">
      <w:rPr>
        <w:rFonts w:ascii="Arial" w:hAnsi="Arial" w:cs="Arial"/>
        <w:b/>
        <w:bCs/>
        <w:color w:val="00B050"/>
        <w:sz w:val="28"/>
        <w:szCs w:val="28"/>
      </w:rPr>
      <w:t xml:space="preserve"> visit www.Iabpf.org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for 2022 r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oste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templa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5A295" w14:textId="77777777" w:rsidR="00200872" w:rsidRDefault="00200872" w:rsidP="00601898">
      <w:r>
        <w:separator/>
      </w:r>
    </w:p>
  </w:footnote>
  <w:footnote w:type="continuationSeparator" w:id="0">
    <w:p w14:paraId="4C1818D8" w14:textId="77777777" w:rsidR="00200872" w:rsidRDefault="00200872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D86D" w14:textId="77777777" w:rsidR="002F064A" w:rsidRPr="002F064A" w:rsidRDefault="0083725D" w:rsidP="0083725D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084CC1B4" w14:textId="16952192" w:rsidR="002F064A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F064A">
      <w:rPr>
        <w:rFonts w:ascii="Arial" w:hAnsi="Arial" w:cs="Arial"/>
        <w:b/>
        <w:bCs/>
        <w:color w:val="FF0000"/>
        <w:sz w:val="28"/>
        <w:szCs w:val="28"/>
      </w:rPr>
      <w:t>2022</w:t>
    </w:r>
    <w:r w:rsidR="0093068E"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5D67D336" w14:textId="50131D02" w:rsidR="0083725D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0EC22C8C" w14:textId="77777777" w:rsidR="0083725D" w:rsidRDefault="008372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kwrgUA8ht5DCwAAAA="/>
  </w:docVars>
  <w:rsids>
    <w:rsidRoot w:val="00784489"/>
    <w:rsid w:val="00041A53"/>
    <w:rsid w:val="00052774"/>
    <w:rsid w:val="00095475"/>
    <w:rsid w:val="000A0DCA"/>
    <w:rsid w:val="000C0FEB"/>
    <w:rsid w:val="000D1BD4"/>
    <w:rsid w:val="000E5B2E"/>
    <w:rsid w:val="00152D92"/>
    <w:rsid w:val="00174C18"/>
    <w:rsid w:val="001C2823"/>
    <w:rsid w:val="001F2E8C"/>
    <w:rsid w:val="001F3788"/>
    <w:rsid w:val="00200872"/>
    <w:rsid w:val="00215867"/>
    <w:rsid w:val="00223488"/>
    <w:rsid w:val="00225C7C"/>
    <w:rsid w:val="00234088"/>
    <w:rsid w:val="00292EA6"/>
    <w:rsid w:val="002B26DA"/>
    <w:rsid w:val="002D0DDA"/>
    <w:rsid w:val="002F064A"/>
    <w:rsid w:val="003206C6"/>
    <w:rsid w:val="00335363"/>
    <w:rsid w:val="00345463"/>
    <w:rsid w:val="00382444"/>
    <w:rsid w:val="00382D33"/>
    <w:rsid w:val="00384AC5"/>
    <w:rsid w:val="00390A87"/>
    <w:rsid w:val="003E2CFA"/>
    <w:rsid w:val="003E3117"/>
    <w:rsid w:val="0049008C"/>
    <w:rsid w:val="004C2993"/>
    <w:rsid w:val="004C6BB2"/>
    <w:rsid w:val="004D126E"/>
    <w:rsid w:val="00571FFC"/>
    <w:rsid w:val="005B3DCA"/>
    <w:rsid w:val="00601898"/>
    <w:rsid w:val="00601D33"/>
    <w:rsid w:val="0060627C"/>
    <w:rsid w:val="00611EE4"/>
    <w:rsid w:val="006325CE"/>
    <w:rsid w:val="00645396"/>
    <w:rsid w:val="00670B9F"/>
    <w:rsid w:val="006D6135"/>
    <w:rsid w:val="00784489"/>
    <w:rsid w:val="007C4D6D"/>
    <w:rsid w:val="00835501"/>
    <w:rsid w:val="0083725D"/>
    <w:rsid w:val="008547FD"/>
    <w:rsid w:val="008F5CB7"/>
    <w:rsid w:val="00925754"/>
    <w:rsid w:val="0093068E"/>
    <w:rsid w:val="0097377C"/>
    <w:rsid w:val="00A47DD9"/>
    <w:rsid w:val="00A85302"/>
    <w:rsid w:val="00AD16F1"/>
    <w:rsid w:val="00AD2B15"/>
    <w:rsid w:val="00AE35C7"/>
    <w:rsid w:val="00B22A7D"/>
    <w:rsid w:val="00B45A1A"/>
    <w:rsid w:val="00BE74D0"/>
    <w:rsid w:val="00C66C2C"/>
    <w:rsid w:val="00C827F4"/>
    <w:rsid w:val="00CB1343"/>
    <w:rsid w:val="00CB32C8"/>
    <w:rsid w:val="00CC1B22"/>
    <w:rsid w:val="00CC2254"/>
    <w:rsid w:val="00CC5294"/>
    <w:rsid w:val="00CE4531"/>
    <w:rsid w:val="00D2749B"/>
    <w:rsid w:val="00D3151D"/>
    <w:rsid w:val="00D82C4C"/>
    <w:rsid w:val="00D932E9"/>
    <w:rsid w:val="00DF3392"/>
    <w:rsid w:val="00DF57B2"/>
    <w:rsid w:val="00E04640"/>
    <w:rsid w:val="00E70132"/>
    <w:rsid w:val="00E708D4"/>
    <w:rsid w:val="00E736FF"/>
    <w:rsid w:val="00EA45A2"/>
    <w:rsid w:val="00EE0907"/>
    <w:rsid w:val="00F120A8"/>
    <w:rsid w:val="00F23559"/>
    <w:rsid w:val="00F27726"/>
    <w:rsid w:val="00F511D8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2</cp:revision>
  <cp:lastPrinted>2021-04-03T03:19:00Z</cp:lastPrinted>
  <dcterms:created xsi:type="dcterms:W3CDTF">2021-12-29T23:03:00Z</dcterms:created>
  <dcterms:modified xsi:type="dcterms:W3CDTF">2021-12-29T23:03:00Z</dcterms:modified>
</cp:coreProperties>
</file>